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DC6" w:rsidRPr="00282A86" w:rsidRDefault="00886D38" w:rsidP="00846590">
      <w:pPr>
        <w:tabs>
          <w:tab w:val="left" w:pos="2160"/>
        </w:tabs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2A86">
        <w:rPr>
          <w:rFonts w:ascii="Times New Roman" w:hAnsi="Times New Roman" w:cs="Times New Roman"/>
          <w:noProof/>
          <w:sz w:val="32"/>
          <w:szCs w:val="32"/>
          <w:lang w:val="en-US" w:eastAsia="en-US" w:bidi="bn-BD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66665</wp:posOffset>
            </wp:positionH>
            <wp:positionV relativeFrom="paragraph">
              <wp:posOffset>38100</wp:posOffset>
            </wp:positionV>
            <wp:extent cx="1203435" cy="14192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-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43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CC0E36" w:rsidRPr="00282A86">
        <w:rPr>
          <w:rFonts w:ascii="Times New Roman" w:hAnsi="Times New Roman" w:cs="Times New Roman"/>
          <w:b/>
          <w:sz w:val="32"/>
          <w:szCs w:val="32"/>
        </w:rPr>
        <w:t>V</w:t>
      </w:r>
      <w:r w:rsidR="00B06004" w:rsidRPr="00282A86">
        <w:rPr>
          <w:rFonts w:ascii="Times New Roman" w:hAnsi="Times New Roman" w:cs="Times New Roman"/>
          <w:b/>
          <w:sz w:val="32"/>
          <w:szCs w:val="32"/>
        </w:rPr>
        <w:t xml:space="preserve">ASHKAR  </w:t>
      </w:r>
      <w:r w:rsidR="0064386E" w:rsidRPr="00282A86">
        <w:rPr>
          <w:rFonts w:ascii="Times New Roman" w:hAnsi="Times New Roman" w:cs="Times New Roman"/>
          <w:b/>
          <w:sz w:val="32"/>
          <w:szCs w:val="32"/>
        </w:rPr>
        <w:t>BHATTACHARJEE</w:t>
      </w:r>
      <w:proofErr w:type="gramEnd"/>
    </w:p>
    <w:p w:rsidR="005B4494" w:rsidRPr="00544510" w:rsidRDefault="005B4494" w:rsidP="00282A86">
      <w:pPr>
        <w:tabs>
          <w:tab w:val="left" w:pos="1560"/>
        </w:tabs>
        <w:spacing w:after="0"/>
        <w:ind w:left="851" w:hanging="851"/>
        <w:jc w:val="both"/>
        <w:rPr>
          <w:rFonts w:ascii="Times New Roman" w:hAnsi="Times New Roman" w:cs="Times New Roman"/>
          <w:b/>
          <w:sz w:val="28"/>
        </w:rPr>
      </w:pPr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Address:          </w:t>
      </w:r>
      <w:r w:rsidR="008717FA" w:rsidRPr="002645C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E24A8A" w:rsidRPr="002645CA">
        <w:rPr>
          <w:rFonts w:ascii="Times New Roman" w:hAnsi="Times New Roman" w:cs="Times New Roman"/>
          <w:sz w:val="24"/>
          <w:szCs w:val="24"/>
        </w:rPr>
        <w:t>Gp</w:t>
      </w:r>
      <w:proofErr w:type="spellEnd"/>
      <w:r w:rsidR="00E24A8A" w:rsidRPr="002645CA">
        <w:rPr>
          <w:rFonts w:ascii="Times New Roman" w:hAnsi="Times New Roman" w:cs="Times New Roman"/>
          <w:sz w:val="24"/>
          <w:szCs w:val="24"/>
        </w:rPr>
        <w:t xml:space="preserve"> Cha 184</w:t>
      </w:r>
      <w:r w:rsidRPr="002645CA">
        <w:rPr>
          <w:rFonts w:ascii="Times New Roman" w:hAnsi="Times New Roman" w:cs="Times New Roman"/>
          <w:sz w:val="24"/>
          <w:szCs w:val="24"/>
        </w:rPr>
        <w:t xml:space="preserve">/3, </w:t>
      </w:r>
      <w:proofErr w:type="spellStart"/>
      <w:r w:rsidRPr="002645CA">
        <w:rPr>
          <w:rFonts w:ascii="Times New Roman" w:hAnsi="Times New Roman" w:cs="Times New Roman"/>
          <w:sz w:val="24"/>
          <w:szCs w:val="24"/>
        </w:rPr>
        <w:t>Mohakhali</w:t>
      </w:r>
      <w:proofErr w:type="spellEnd"/>
      <w:r w:rsidRPr="002645CA">
        <w:rPr>
          <w:rFonts w:ascii="Times New Roman" w:hAnsi="Times New Roman" w:cs="Times New Roman"/>
          <w:sz w:val="24"/>
          <w:szCs w:val="24"/>
        </w:rPr>
        <w:t xml:space="preserve"> TB Gate</w:t>
      </w:r>
      <w:r w:rsidR="00A31BD6" w:rsidRPr="002645CA">
        <w:rPr>
          <w:rFonts w:ascii="Times New Roman" w:hAnsi="Times New Roman" w:cs="Times New Roman"/>
          <w:sz w:val="24"/>
          <w:szCs w:val="24"/>
        </w:rPr>
        <w:t>, Dhaka</w:t>
      </w:r>
      <w:r w:rsidRPr="002645CA">
        <w:rPr>
          <w:rFonts w:ascii="Times New Roman" w:hAnsi="Times New Roman" w:cs="Times New Roman"/>
          <w:sz w:val="24"/>
          <w:szCs w:val="24"/>
        </w:rPr>
        <w:t xml:space="preserve"> 1212. </w:t>
      </w:r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Email:              </w:t>
      </w:r>
      <w:r w:rsidR="008717FA" w:rsidRPr="002645CA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D069F5" w:rsidRPr="002645CA">
          <w:rPr>
            <w:rStyle w:val="Hyperlink"/>
            <w:rFonts w:ascii="Times New Roman" w:hAnsi="Times New Roman" w:cs="Times New Roman"/>
            <w:sz w:val="24"/>
            <w:szCs w:val="24"/>
          </w:rPr>
          <w:t>vashkar.eng@gmail.com</w:t>
        </w:r>
      </w:hyperlink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Mobile:            </w:t>
      </w:r>
      <w:r w:rsidR="008717FA" w:rsidRPr="002645CA">
        <w:rPr>
          <w:rFonts w:ascii="Times New Roman" w:hAnsi="Times New Roman" w:cs="Times New Roman"/>
          <w:sz w:val="24"/>
          <w:szCs w:val="24"/>
        </w:rPr>
        <w:tab/>
      </w:r>
      <w:r w:rsidR="00D069F5" w:rsidRPr="002645CA">
        <w:rPr>
          <w:rFonts w:ascii="Times New Roman" w:hAnsi="Times New Roman" w:cs="Times New Roman"/>
          <w:sz w:val="24"/>
          <w:szCs w:val="24"/>
        </w:rPr>
        <w:t>+8801717908108</w:t>
      </w:r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D.O.B:             </w:t>
      </w:r>
      <w:r w:rsidR="008717FA" w:rsidRPr="002645CA">
        <w:rPr>
          <w:rFonts w:ascii="Times New Roman" w:hAnsi="Times New Roman" w:cs="Times New Roman"/>
          <w:sz w:val="24"/>
          <w:szCs w:val="24"/>
        </w:rPr>
        <w:tab/>
      </w:r>
      <w:r w:rsidR="00D069F5" w:rsidRPr="002645CA">
        <w:rPr>
          <w:rFonts w:ascii="Times New Roman" w:hAnsi="Times New Roman" w:cs="Times New Roman"/>
          <w:sz w:val="24"/>
          <w:szCs w:val="24"/>
        </w:rPr>
        <w:t>November 25, 1992</w:t>
      </w:r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Blood group:   </w:t>
      </w:r>
      <w:r w:rsidR="008717FA" w:rsidRPr="002645CA">
        <w:rPr>
          <w:rFonts w:ascii="Times New Roman" w:hAnsi="Times New Roman" w:cs="Times New Roman"/>
          <w:sz w:val="24"/>
          <w:szCs w:val="24"/>
        </w:rPr>
        <w:tab/>
      </w:r>
      <w:r w:rsidRPr="002645CA">
        <w:rPr>
          <w:rFonts w:ascii="Times New Roman" w:hAnsi="Times New Roman" w:cs="Times New Roman"/>
          <w:sz w:val="24"/>
          <w:szCs w:val="24"/>
        </w:rPr>
        <w:t>O (+</w:t>
      </w:r>
      <w:proofErr w:type="spellStart"/>
      <w:r w:rsidRPr="002645C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645CA">
        <w:rPr>
          <w:rFonts w:ascii="Times New Roman" w:hAnsi="Times New Roman" w:cs="Times New Roman"/>
          <w:sz w:val="24"/>
          <w:szCs w:val="24"/>
        </w:rPr>
        <w:t>)</w:t>
      </w:r>
    </w:p>
    <w:p w:rsidR="00D069F5" w:rsidRPr="002645CA" w:rsidRDefault="0064386E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645CA">
        <w:rPr>
          <w:rFonts w:ascii="Times New Roman" w:hAnsi="Times New Roman" w:cs="Times New Roman"/>
          <w:sz w:val="24"/>
          <w:szCs w:val="24"/>
        </w:rPr>
        <w:t xml:space="preserve">Home District:  </w:t>
      </w:r>
      <w:r w:rsidR="00AC52D4" w:rsidRPr="002645C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645CA">
        <w:rPr>
          <w:rFonts w:ascii="Times New Roman" w:hAnsi="Times New Roman" w:cs="Times New Roman"/>
          <w:sz w:val="24"/>
          <w:szCs w:val="24"/>
        </w:rPr>
        <w:t>Sylhet</w:t>
      </w:r>
      <w:proofErr w:type="spellEnd"/>
    </w:p>
    <w:p w:rsidR="00D069F5" w:rsidRPr="00664EB0" w:rsidRDefault="00D069F5" w:rsidP="00282A86">
      <w:pPr>
        <w:spacing w:after="0"/>
        <w:ind w:left="2268" w:hanging="2268"/>
        <w:rPr>
          <w:rFonts w:ascii="Times New Roman" w:hAnsi="Times New Roman" w:cs="Times New Roman"/>
          <w:sz w:val="24"/>
          <w:szCs w:val="24"/>
        </w:rPr>
      </w:pPr>
    </w:p>
    <w:p w:rsidR="009B2E34" w:rsidRPr="00664EB0" w:rsidRDefault="009B2E34" w:rsidP="00282A86">
      <w:pPr>
        <w:spacing w:after="0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Career Objective:  </w:t>
      </w:r>
      <w:r w:rsidR="008717FA"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>To work with sincerity and integrity in a chal</w:t>
      </w:r>
      <w:r w:rsidR="00695D65" w:rsidRPr="00664EB0">
        <w:rPr>
          <w:rFonts w:ascii="Times New Roman" w:hAnsi="Times New Roman" w:cs="Times New Roman"/>
          <w:sz w:val="24"/>
          <w:szCs w:val="24"/>
        </w:rPr>
        <w:t>lenging atmosphere by obtaining</w:t>
      </w:r>
      <w:r w:rsidR="00DD6BB9">
        <w:rPr>
          <w:rFonts w:ascii="Times New Roman" w:hAnsi="Times New Roman" w:cs="Times New Roman"/>
          <w:sz w:val="24"/>
          <w:szCs w:val="24"/>
        </w:rPr>
        <w:t xml:space="preserve"> </w:t>
      </w:r>
      <w:r w:rsidR="00E24A8A" w:rsidRPr="00664EB0">
        <w:rPr>
          <w:rFonts w:ascii="Times New Roman" w:hAnsi="Times New Roman" w:cs="Times New Roman"/>
          <w:sz w:val="24"/>
          <w:szCs w:val="24"/>
        </w:rPr>
        <w:t>practical experience</w:t>
      </w:r>
      <w:r w:rsidRPr="00664EB0">
        <w:rPr>
          <w:rFonts w:ascii="Times New Roman" w:hAnsi="Times New Roman" w:cs="Times New Roman"/>
          <w:sz w:val="24"/>
          <w:szCs w:val="24"/>
        </w:rPr>
        <w:t xml:space="preserve"> where my knowledge and skill will significantly contribute for growth and </w:t>
      </w:r>
      <w:r w:rsidR="004F404F" w:rsidRPr="00664EB0">
        <w:rPr>
          <w:rFonts w:ascii="Times New Roman" w:hAnsi="Times New Roman" w:cs="Times New Roman"/>
          <w:sz w:val="24"/>
          <w:szCs w:val="24"/>
        </w:rPr>
        <w:t>development and to</w:t>
      </w:r>
      <w:r w:rsidR="00387F0C">
        <w:rPr>
          <w:rFonts w:ascii="Times New Roman" w:hAnsi="Times New Roman" w:cs="Times New Roman"/>
          <w:sz w:val="24"/>
          <w:szCs w:val="24"/>
        </w:rPr>
        <w:t xml:space="preserve"> </w:t>
      </w:r>
      <w:r w:rsidR="004F404F" w:rsidRPr="00664EB0">
        <w:rPr>
          <w:rFonts w:ascii="Times New Roman" w:hAnsi="Times New Roman" w:cs="Times New Roman"/>
          <w:sz w:val="24"/>
          <w:szCs w:val="24"/>
        </w:rPr>
        <w:t>achieve the</w:t>
      </w:r>
      <w:r w:rsidRPr="00664EB0">
        <w:rPr>
          <w:rFonts w:ascii="Times New Roman" w:hAnsi="Times New Roman" w:cs="Times New Roman"/>
          <w:sz w:val="24"/>
          <w:szCs w:val="24"/>
        </w:rPr>
        <w:t xml:space="preserve"> organization’s goal by dedicating my whole effort.</w:t>
      </w:r>
    </w:p>
    <w:p w:rsidR="00EF4ED5" w:rsidRPr="00930FD6" w:rsidRDefault="00EF4ED5" w:rsidP="00282A86">
      <w:pPr>
        <w:spacing w:after="0"/>
        <w:ind w:left="2268" w:hanging="2268"/>
        <w:jc w:val="both"/>
        <w:rPr>
          <w:rFonts w:ascii="Times New Roman" w:hAnsi="Times New Roman" w:cs="Times New Roman"/>
          <w:sz w:val="18"/>
          <w:szCs w:val="18"/>
        </w:rPr>
      </w:pPr>
    </w:p>
    <w:p w:rsidR="00024BE7" w:rsidRPr="006E32AA" w:rsidRDefault="003862CE" w:rsidP="00282A86">
      <w:pPr>
        <w:spacing w:after="0"/>
        <w:rPr>
          <w:rFonts w:ascii="Times New Roman" w:hAnsi="Times New Roman" w:cs="Times New Roman"/>
          <w:b/>
          <w:color w:val="1F497D" w:themeColor="text2"/>
          <w:sz w:val="7"/>
          <w:szCs w:val="7"/>
        </w:rPr>
      </w:pPr>
      <w:r w:rsidRPr="0044564E">
        <w:rPr>
          <w:rFonts w:ascii="Times New Roman" w:hAnsi="Times New Roman" w:cs="Times New Roman"/>
          <w:b/>
          <w:color w:val="1F497D" w:themeColor="text2"/>
          <w:sz w:val="23"/>
          <w:szCs w:val="23"/>
        </w:rPr>
        <w:t>Employment History:</w:t>
      </w:r>
      <w:r w:rsidR="006E32AA">
        <w:rPr>
          <w:rFonts w:ascii="Times New Roman" w:hAnsi="Times New Roman" w:cs="Times New Roman"/>
          <w:b/>
          <w:color w:val="1F497D" w:themeColor="text2"/>
          <w:sz w:val="23"/>
          <w:szCs w:val="23"/>
        </w:rPr>
        <w:br/>
      </w:r>
    </w:p>
    <w:p w:rsidR="00282A86" w:rsidRPr="00282A86" w:rsidRDefault="00282A86" w:rsidP="00282A86">
      <w:pPr>
        <w:spacing w:after="0"/>
        <w:rPr>
          <w:rFonts w:ascii="Times New Roman" w:hAnsi="Times New Roman" w:cs="Times New Roman"/>
          <w:b/>
          <w:color w:val="1F497D" w:themeColor="text2"/>
          <w:sz w:val="2"/>
          <w:szCs w:val="24"/>
        </w:rPr>
      </w:pPr>
    </w:p>
    <w:p w:rsidR="00024BE7" w:rsidRPr="00664EB0" w:rsidRDefault="0044564E" w:rsidP="00282A8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, 2019</w:t>
      </w:r>
      <w:r w:rsidR="00024BE7" w:rsidRPr="00664EB0">
        <w:rPr>
          <w:rFonts w:ascii="Times New Roman" w:hAnsi="Times New Roman" w:cs="Times New Roman"/>
          <w:sz w:val="24"/>
          <w:szCs w:val="24"/>
        </w:rPr>
        <w:t xml:space="preserve">- till date </w:t>
      </w:r>
      <w:r w:rsidR="00024BE7" w:rsidRPr="00664EB0">
        <w:rPr>
          <w:rFonts w:ascii="Times New Roman" w:hAnsi="Times New Roman" w:cs="Times New Roman"/>
          <w:sz w:val="24"/>
          <w:szCs w:val="24"/>
        </w:rPr>
        <w:tab/>
        <w:t>Public Relation Officer</w:t>
      </w:r>
    </w:p>
    <w:p w:rsidR="000B5269" w:rsidRPr="00282A86" w:rsidRDefault="00024BE7" w:rsidP="00282A86">
      <w:pPr>
        <w:spacing w:after="0"/>
        <w:rPr>
          <w:rFonts w:ascii="Times New Roman" w:hAnsi="Times New Roman" w:cs="Times New Roman"/>
          <w:b/>
          <w:color w:val="1F497D" w:themeColor="text2"/>
          <w:sz w:val="8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 xml:space="preserve">Top Soft IT, Zindabazar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Pr="00664EB0">
        <w:rPr>
          <w:rFonts w:ascii="Times New Roman" w:hAnsi="Times New Roman" w:cs="Times New Roman"/>
          <w:sz w:val="24"/>
          <w:szCs w:val="24"/>
        </w:rPr>
        <w:t>.</w:t>
      </w:r>
      <w:r w:rsidRPr="00664EB0">
        <w:rPr>
          <w:rFonts w:ascii="Times New Roman" w:hAnsi="Times New Roman" w:cs="Times New Roman"/>
          <w:sz w:val="24"/>
          <w:szCs w:val="24"/>
        </w:rPr>
        <w:br/>
      </w:r>
    </w:p>
    <w:p w:rsidR="00024BE7" w:rsidRPr="00664EB0" w:rsidRDefault="00024BE7" w:rsidP="00282A86">
      <w:pPr>
        <w:pStyle w:val="NormalWeb"/>
        <w:spacing w:before="0" w:beforeAutospacing="0" w:after="0" w:afterAutospacing="0" w:line="276" w:lineRule="auto"/>
        <w:textAlignment w:val="baseline"/>
        <w:rPr>
          <w:b/>
        </w:rPr>
      </w:pPr>
      <w:r w:rsidRPr="00766814">
        <w:rPr>
          <w:b/>
          <w:sz w:val="22"/>
        </w:rPr>
        <w:t>Job responsibilities:</w:t>
      </w:r>
    </w:p>
    <w:p w:rsidR="00024BE7" w:rsidRPr="00664EB0" w:rsidRDefault="00024BE7" w:rsidP="00282A86">
      <w:pPr>
        <w:pStyle w:val="NormalWeb"/>
        <w:numPr>
          <w:ilvl w:val="0"/>
          <w:numId w:val="7"/>
        </w:numPr>
        <w:spacing w:before="0" w:beforeAutospacing="0" w:after="0" w:afterAutospacing="0" w:line="276" w:lineRule="auto"/>
        <w:textAlignment w:val="baseline"/>
      </w:pPr>
      <w:r w:rsidRPr="00664EB0">
        <w:t>To work closely by becoming a bridge between two organizations.</w:t>
      </w:r>
    </w:p>
    <w:p w:rsidR="00024BE7" w:rsidRPr="00664EB0" w:rsidRDefault="00024BE7" w:rsidP="00282A86">
      <w:pPr>
        <w:pStyle w:val="NormalWeb"/>
        <w:numPr>
          <w:ilvl w:val="0"/>
          <w:numId w:val="7"/>
        </w:numPr>
        <w:spacing w:before="0" w:beforeAutospacing="0" w:after="0" w:afterAutospacing="0" w:line="276" w:lineRule="auto"/>
        <w:textAlignment w:val="baseline"/>
      </w:pPr>
      <w:r w:rsidRPr="00664EB0">
        <w:t>To plan publicity strategies and campaigns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textAlignment w:val="baseline"/>
      </w:pPr>
      <w:r w:rsidRPr="00664EB0">
        <w:t>To prepare product proposal for customers and prepare project quote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textAlignment w:val="baseline"/>
      </w:pPr>
      <w:r w:rsidRPr="00664EB0">
        <w:t>To convince clients by presenting own products pros and cons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textAlignment w:val="baseline"/>
      </w:pPr>
      <w:r w:rsidRPr="00664EB0">
        <w:t>To maintain good relationships with other business organizations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textAlignment w:val="baseline"/>
      </w:pPr>
      <w:r w:rsidRPr="00664EB0">
        <w:t>To contact the clients over the phone call, social media platform and by paying a visit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textAlignment w:val="baseline"/>
      </w:pPr>
      <w:r w:rsidRPr="00664EB0">
        <w:rPr>
          <w:shd w:val="clear" w:color="auto" w:fill="FFFFFF"/>
        </w:rPr>
        <w:t>To respond to the queries of the clients and provide instant support.</w:t>
      </w:r>
    </w:p>
    <w:p w:rsidR="00024BE7" w:rsidRPr="00664EB0" w:rsidRDefault="00024BE7" w:rsidP="00282A86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textAlignment w:val="baseline"/>
      </w:pPr>
      <w:r w:rsidRPr="00664EB0">
        <w:rPr>
          <w:shd w:val="clear" w:color="auto" w:fill="FFFFFF"/>
        </w:rPr>
        <w:t>To oversee the smooth delivery issues of the product.</w:t>
      </w:r>
    </w:p>
    <w:p w:rsidR="000B5269" w:rsidRPr="00664EB0" w:rsidRDefault="00024BE7" w:rsidP="00B95095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ind w:right="-244"/>
        <w:textAlignment w:val="baseline"/>
      </w:pPr>
      <w:r w:rsidRPr="00664EB0">
        <w:t>To commission or undertake relevant market research.</w:t>
      </w:r>
    </w:p>
    <w:p w:rsidR="00282A86" w:rsidRDefault="00282A86" w:rsidP="00282A86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0B5269" w:rsidRPr="00664EB0" w:rsidRDefault="000B5269" w:rsidP="00282A86">
      <w:pPr>
        <w:spacing w:after="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664EB0">
        <w:rPr>
          <w:rFonts w:ascii="Times New Roman" w:hAnsi="Times New Roman" w:cs="Times New Roman"/>
          <w:noProof/>
          <w:sz w:val="24"/>
          <w:szCs w:val="24"/>
        </w:rPr>
        <w:t>Jan,</w:t>
      </w:r>
      <w:r w:rsidRPr="00664EB0">
        <w:rPr>
          <w:rFonts w:ascii="Times New Roman" w:hAnsi="Times New Roman" w:cs="Times New Roman"/>
          <w:sz w:val="24"/>
          <w:szCs w:val="24"/>
        </w:rPr>
        <w:t xml:space="preserve"> 2018-Dec, 2018</w:t>
      </w: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="00E960D4" w:rsidRPr="00664EB0">
        <w:rPr>
          <w:rFonts w:ascii="Times New Roman" w:hAnsi="Times New Roman" w:cs="Times New Roman"/>
          <w:sz w:val="24"/>
          <w:szCs w:val="24"/>
        </w:rPr>
        <w:t>English Language Teacher (class ii-viii)</w:t>
      </w:r>
      <w:r w:rsidR="00F61703" w:rsidRPr="00664EB0">
        <w:rPr>
          <w:rFonts w:ascii="Times New Roman" w:hAnsi="Times New Roman" w:cs="Times New Roman"/>
          <w:sz w:val="24"/>
          <w:szCs w:val="24"/>
        </w:rPr>
        <w:tab/>
      </w:r>
    </w:p>
    <w:p w:rsidR="00E24A8A" w:rsidRPr="00664EB0" w:rsidRDefault="00E960D4" w:rsidP="00766814">
      <w:pPr>
        <w:spacing w:after="0"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Seabreeze International School, Gulshan-1, Dhaka.</w:t>
      </w:r>
      <w:bookmarkStart w:id="0" w:name="_GoBack"/>
      <w:bookmarkEnd w:id="0"/>
    </w:p>
    <w:p w:rsidR="008717FA" w:rsidRPr="00766814" w:rsidRDefault="00B46E31" w:rsidP="00766814">
      <w:pPr>
        <w:spacing w:after="0"/>
        <w:rPr>
          <w:rFonts w:ascii="Times New Roman" w:hAnsi="Times New Roman" w:cs="Times New Roman"/>
          <w:szCs w:val="24"/>
        </w:rPr>
      </w:pPr>
      <w:r w:rsidRPr="00766814">
        <w:rPr>
          <w:rFonts w:ascii="Times New Roman" w:hAnsi="Times New Roman" w:cs="Times New Roman"/>
          <w:b/>
          <w:szCs w:val="24"/>
        </w:rPr>
        <w:t xml:space="preserve">Job responsibilities:  </w:t>
      </w:r>
    </w:p>
    <w:p w:rsidR="008717FA" w:rsidRPr="00664EB0" w:rsidRDefault="003862CE" w:rsidP="0076681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To conduct classes by planning and preparing lesson plan.</w:t>
      </w:r>
    </w:p>
    <w:p w:rsidR="008717FA" w:rsidRPr="00664EB0" w:rsidRDefault="003862CE" w:rsidP="0076681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To prepare monthly report on students' performance.</w:t>
      </w:r>
    </w:p>
    <w:p w:rsidR="008717FA" w:rsidRPr="00664EB0" w:rsidRDefault="003862CE" w:rsidP="0076681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To maintain grade sheets.</w:t>
      </w:r>
    </w:p>
    <w:p w:rsidR="008717FA" w:rsidRPr="00664EB0" w:rsidRDefault="003862CE" w:rsidP="0076681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To support others' by being a supervisor and instructor to demonstrate the</w:t>
      </w:r>
      <w:r w:rsidR="00100C08">
        <w:rPr>
          <w:rFonts w:ascii="Times New Roman" w:hAnsi="Times New Roman" w:cs="Times New Roman"/>
          <w:sz w:val="24"/>
          <w:szCs w:val="24"/>
        </w:rPr>
        <w:t xml:space="preserve"> </w:t>
      </w:r>
      <w:r w:rsidRPr="00664EB0">
        <w:rPr>
          <w:rFonts w:ascii="Times New Roman" w:hAnsi="Times New Roman" w:cs="Times New Roman"/>
          <w:sz w:val="24"/>
          <w:szCs w:val="24"/>
        </w:rPr>
        <w:t xml:space="preserve">activity more accurately. </w:t>
      </w:r>
    </w:p>
    <w:p w:rsidR="003862CE" w:rsidRDefault="003862CE" w:rsidP="0076681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To follow all the academic responsibilities related to students’ exam, parents’ dealing and other duties as the position requires.</w:t>
      </w:r>
    </w:p>
    <w:p w:rsidR="00766814" w:rsidRDefault="00766814" w:rsidP="0076681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66814" w:rsidRPr="00766814" w:rsidRDefault="00766814" w:rsidP="0076681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B5725" w:rsidRDefault="00CB5725" w:rsidP="00282A86">
      <w:pPr>
        <w:spacing w:after="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</w:p>
    <w:p w:rsidR="008717FA" w:rsidRPr="00664EB0" w:rsidRDefault="003862CE" w:rsidP="00282A8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lastRenderedPageBreak/>
        <w:t xml:space="preserve">Expertise Skill:   </w:t>
      </w:r>
    </w:p>
    <w:p w:rsidR="00B46E31" w:rsidRPr="00664EB0" w:rsidRDefault="00B46E31" w:rsidP="00282A86">
      <w:pPr>
        <w:pStyle w:val="ListParagraph"/>
        <w:numPr>
          <w:ilvl w:val="0"/>
          <w:numId w:val="5"/>
        </w:numPr>
        <w:spacing w:after="0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Ability to size up a situation through creative thinking and bring up new ideas to the table.</w:t>
      </w:r>
    </w:p>
    <w:p w:rsidR="00B46E31" w:rsidRPr="00664EB0" w:rsidRDefault="00B46E31" w:rsidP="00282A86">
      <w:pPr>
        <w:pStyle w:val="ListParagraph"/>
        <w:numPr>
          <w:ilvl w:val="0"/>
          <w:numId w:val="1"/>
        </w:numPr>
        <w:tabs>
          <w:tab w:val="clear" w:pos="720"/>
          <w:tab w:val="num" w:pos="2520"/>
        </w:tabs>
        <w:spacing w:after="0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Motivating others through proper instruction and interaction to make them more engaged and result oriented.</w:t>
      </w:r>
    </w:p>
    <w:p w:rsidR="00B46E31" w:rsidRPr="00664EB0" w:rsidRDefault="00B46E31" w:rsidP="00282A86">
      <w:pPr>
        <w:pStyle w:val="ListParagraph"/>
        <w:numPr>
          <w:ilvl w:val="0"/>
          <w:numId w:val="1"/>
        </w:numPr>
        <w:tabs>
          <w:tab w:val="clear" w:pos="720"/>
          <w:tab w:val="num" w:pos="2520"/>
        </w:tabs>
        <w:spacing w:after="0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Ability to manage time and being flexible.</w:t>
      </w:r>
    </w:p>
    <w:p w:rsidR="00B46E31" w:rsidRPr="00664EB0" w:rsidRDefault="00B46E31" w:rsidP="00282A86">
      <w:pPr>
        <w:pStyle w:val="ListParagraph"/>
        <w:numPr>
          <w:ilvl w:val="0"/>
          <w:numId w:val="1"/>
        </w:numPr>
        <w:tabs>
          <w:tab w:val="clear" w:pos="720"/>
          <w:tab w:val="num" w:pos="2520"/>
        </w:tabs>
        <w:spacing w:after="0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Working as an active member of a team and to support others through lively engagement and utmost effort.</w:t>
      </w:r>
    </w:p>
    <w:p w:rsidR="00B46E31" w:rsidRPr="00664EB0" w:rsidRDefault="00B46E31" w:rsidP="00282A86">
      <w:pPr>
        <w:numPr>
          <w:ilvl w:val="0"/>
          <w:numId w:val="1"/>
        </w:numPr>
        <w:tabs>
          <w:tab w:val="clear" w:pos="720"/>
          <w:tab w:val="num" w:pos="2520"/>
        </w:tabs>
        <w:spacing w:after="0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  <w:lang w:bidi="bn-BD"/>
        </w:rPr>
        <w:t xml:space="preserve">Strong and self-motivated personality with </w:t>
      </w:r>
      <w:r w:rsidRPr="00664EB0">
        <w:rPr>
          <w:rFonts w:ascii="Times New Roman" w:hAnsi="Times New Roman" w:cs="Times New Roman"/>
          <w:sz w:val="24"/>
          <w:szCs w:val="24"/>
          <w:lang w:bidi="bn-IN"/>
        </w:rPr>
        <w:t xml:space="preserve">particular professionalism to achieve the target by adapting the situation and to </w:t>
      </w:r>
      <w:r w:rsidRPr="00664EB0">
        <w:rPr>
          <w:rFonts w:ascii="Times New Roman" w:hAnsi="Times New Roman" w:cs="Times New Roman"/>
          <w:noProof/>
          <w:sz w:val="24"/>
          <w:szCs w:val="24"/>
          <w:lang w:bidi="bn-IN"/>
        </w:rPr>
        <w:t>co-operate</w:t>
      </w:r>
      <w:r w:rsidRPr="00664EB0">
        <w:rPr>
          <w:rFonts w:ascii="Times New Roman" w:hAnsi="Times New Roman" w:cs="Times New Roman"/>
          <w:sz w:val="24"/>
          <w:szCs w:val="24"/>
          <w:lang w:bidi="bn-IN"/>
        </w:rPr>
        <w:t xml:space="preserve"> others by maximal dedication.</w:t>
      </w:r>
    </w:p>
    <w:p w:rsidR="00EF4ED5" w:rsidRPr="00D4561F" w:rsidRDefault="00EF4ED5" w:rsidP="00282A86">
      <w:pPr>
        <w:spacing w:after="0"/>
        <w:ind w:left="2520"/>
        <w:rPr>
          <w:rFonts w:ascii="Times New Roman" w:hAnsi="Times New Roman" w:cs="Times New Roman"/>
          <w:sz w:val="12"/>
          <w:szCs w:val="12"/>
        </w:rPr>
      </w:pPr>
    </w:p>
    <w:p w:rsidR="00EF4ED5" w:rsidRPr="00664EB0" w:rsidRDefault="00B46E31" w:rsidP="00282A86">
      <w:pPr>
        <w:spacing w:after="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Education: </w:t>
      </w:r>
      <w:r w:rsidR="00C90E5B"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br/>
      </w: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</w:p>
    <w:p w:rsidR="00282A86" w:rsidRDefault="00B46E31" w:rsidP="00DA6B7A">
      <w:pPr>
        <w:tabs>
          <w:tab w:val="left" w:pos="2160"/>
        </w:tabs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2017</w:t>
      </w:r>
      <w:r w:rsidRPr="00664EB0">
        <w:rPr>
          <w:rFonts w:ascii="Times New Roman" w:hAnsi="Times New Roman" w:cs="Times New Roman"/>
          <w:b/>
          <w:sz w:val="24"/>
          <w:szCs w:val="24"/>
        </w:rPr>
        <w:tab/>
      </w:r>
      <w:r w:rsidR="00766814">
        <w:rPr>
          <w:rFonts w:ascii="Times New Roman" w:hAnsi="Times New Roman" w:cs="Times New Roman"/>
          <w:b/>
          <w:sz w:val="24"/>
          <w:szCs w:val="24"/>
        </w:rPr>
        <w:tab/>
      </w:r>
      <w:r w:rsidR="0015370F" w:rsidRPr="00664EB0">
        <w:rPr>
          <w:rFonts w:ascii="Times New Roman" w:hAnsi="Times New Roman" w:cs="Times New Roman"/>
          <w:sz w:val="24"/>
          <w:szCs w:val="24"/>
        </w:rPr>
        <w:t xml:space="preserve">M.A in English (Major </w:t>
      </w:r>
      <w:r w:rsidRPr="00664EB0">
        <w:rPr>
          <w:rFonts w:ascii="Times New Roman" w:hAnsi="Times New Roman" w:cs="Times New Roman"/>
          <w:sz w:val="24"/>
          <w:szCs w:val="24"/>
        </w:rPr>
        <w:t xml:space="preserve">in Applied Linguistics &amp; E.L.T), </w:t>
      </w:r>
    </w:p>
    <w:p w:rsidR="00B46E31" w:rsidRPr="00664EB0" w:rsidRDefault="00B46E31" w:rsidP="00DA6B7A">
      <w:pPr>
        <w:spacing w:after="0"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B</w:t>
      </w:r>
      <w:r w:rsidR="008717FA" w:rsidRPr="00664EB0">
        <w:rPr>
          <w:rFonts w:ascii="Times New Roman" w:hAnsi="Times New Roman" w:cs="Times New Roman"/>
          <w:sz w:val="24"/>
          <w:szCs w:val="24"/>
        </w:rPr>
        <w:t>RAC</w:t>
      </w:r>
      <w:r w:rsidR="00F31FF1" w:rsidRPr="00664EB0">
        <w:rPr>
          <w:rFonts w:ascii="Times New Roman" w:hAnsi="Times New Roman" w:cs="Times New Roman"/>
          <w:sz w:val="24"/>
          <w:szCs w:val="24"/>
        </w:rPr>
        <w:t xml:space="preserve"> University, Dhaka</w:t>
      </w:r>
      <w:r w:rsidR="00387F0C">
        <w:rPr>
          <w:rFonts w:ascii="Times New Roman" w:hAnsi="Times New Roman" w:cs="Times New Roman"/>
          <w:sz w:val="24"/>
          <w:szCs w:val="24"/>
        </w:rPr>
        <w:t>.</w:t>
      </w:r>
      <w:r w:rsidR="00282A86">
        <w:rPr>
          <w:rFonts w:ascii="Times New Roman" w:hAnsi="Times New Roman" w:cs="Times New Roman"/>
          <w:sz w:val="24"/>
          <w:szCs w:val="24"/>
        </w:rPr>
        <w:t xml:space="preserve"> </w:t>
      </w:r>
      <w:r w:rsidR="008717FA" w:rsidRPr="00766814">
        <w:rPr>
          <w:rFonts w:ascii="Times New Roman" w:hAnsi="Times New Roman" w:cs="Times New Roman"/>
          <w:b/>
          <w:sz w:val="24"/>
          <w:szCs w:val="24"/>
        </w:rPr>
        <w:t>R</w:t>
      </w:r>
      <w:r w:rsidRPr="00766814">
        <w:rPr>
          <w:rFonts w:ascii="Times New Roman" w:hAnsi="Times New Roman" w:cs="Times New Roman"/>
          <w:b/>
          <w:sz w:val="24"/>
          <w:szCs w:val="24"/>
        </w:rPr>
        <w:t>esult: 3.13 out of 4.00</w:t>
      </w:r>
    </w:p>
    <w:p w:rsidR="00282A86" w:rsidRDefault="00B46E31" w:rsidP="00DA6B7A">
      <w:pPr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2013</w:t>
      </w:r>
      <w:r w:rsidRPr="00664EB0">
        <w:rPr>
          <w:rFonts w:ascii="Times New Roman" w:hAnsi="Times New Roman" w:cs="Times New Roman"/>
          <w:b/>
          <w:sz w:val="24"/>
          <w:szCs w:val="24"/>
        </w:rPr>
        <w:tab/>
      </w:r>
      <w:r w:rsidR="008717FA" w:rsidRPr="00664EB0">
        <w:rPr>
          <w:rFonts w:ascii="Times New Roman" w:hAnsi="Times New Roman" w:cs="Times New Roman"/>
          <w:b/>
          <w:sz w:val="24"/>
          <w:szCs w:val="24"/>
        </w:rPr>
        <w:tab/>
      </w:r>
      <w:r w:rsidRPr="00664EB0">
        <w:rPr>
          <w:rFonts w:ascii="Times New Roman" w:hAnsi="Times New Roman" w:cs="Times New Roman"/>
          <w:b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>B.A (Hon’s)</w:t>
      </w:r>
      <w:r w:rsidR="00DA6B7A">
        <w:rPr>
          <w:rFonts w:ascii="Times New Roman" w:hAnsi="Times New Roman" w:cs="Times New Roman"/>
          <w:sz w:val="24"/>
          <w:szCs w:val="24"/>
        </w:rPr>
        <w:t xml:space="preserve"> </w:t>
      </w:r>
      <w:r w:rsidR="0047164D" w:rsidRPr="00664EB0">
        <w:rPr>
          <w:rFonts w:ascii="Times New Roman" w:hAnsi="Times New Roman" w:cs="Times New Roman"/>
          <w:sz w:val="24"/>
          <w:szCs w:val="24"/>
        </w:rPr>
        <w:t xml:space="preserve">in English (Major </w:t>
      </w:r>
      <w:r w:rsidR="005A79EA">
        <w:rPr>
          <w:rFonts w:ascii="Times New Roman" w:hAnsi="Times New Roman" w:cs="Times New Roman"/>
          <w:sz w:val="24"/>
          <w:szCs w:val="24"/>
        </w:rPr>
        <w:t>in English L</w:t>
      </w:r>
      <w:r w:rsidRPr="00664EB0">
        <w:rPr>
          <w:rFonts w:ascii="Times New Roman" w:hAnsi="Times New Roman" w:cs="Times New Roman"/>
          <w:sz w:val="24"/>
          <w:szCs w:val="24"/>
        </w:rPr>
        <w:t>i</w:t>
      </w:r>
      <w:r w:rsidR="0047164D" w:rsidRPr="00664EB0">
        <w:rPr>
          <w:rFonts w:ascii="Times New Roman" w:hAnsi="Times New Roman" w:cs="Times New Roman"/>
          <w:sz w:val="24"/>
          <w:szCs w:val="24"/>
        </w:rPr>
        <w:t xml:space="preserve">terature), </w:t>
      </w:r>
    </w:p>
    <w:p w:rsidR="00B46E31" w:rsidRPr="00664EB0" w:rsidRDefault="0047164D" w:rsidP="00DA6B7A">
      <w:pPr>
        <w:spacing w:after="0"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 xml:space="preserve">M.C College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="00387F0C">
        <w:rPr>
          <w:rFonts w:ascii="Times New Roman" w:hAnsi="Times New Roman" w:cs="Times New Roman"/>
          <w:sz w:val="24"/>
          <w:szCs w:val="24"/>
        </w:rPr>
        <w:t>.</w:t>
      </w:r>
      <w:r w:rsidR="00282A86">
        <w:rPr>
          <w:rFonts w:ascii="Times New Roman" w:hAnsi="Times New Roman" w:cs="Times New Roman"/>
          <w:sz w:val="24"/>
          <w:szCs w:val="24"/>
        </w:rPr>
        <w:t xml:space="preserve"> </w:t>
      </w:r>
      <w:r w:rsidR="00B46E31" w:rsidRPr="00766814">
        <w:rPr>
          <w:rFonts w:ascii="Times New Roman" w:hAnsi="Times New Roman" w:cs="Times New Roman"/>
          <w:b/>
          <w:sz w:val="24"/>
          <w:szCs w:val="24"/>
        </w:rPr>
        <w:t>Result: 2.79 out of 4.00</w:t>
      </w:r>
    </w:p>
    <w:p w:rsidR="00B46E31" w:rsidRPr="00664EB0" w:rsidRDefault="00B46E31" w:rsidP="00DA6B7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2009</w:t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="008717FA" w:rsidRPr="00664EB0">
        <w:rPr>
          <w:rFonts w:ascii="Times New Roman" w:hAnsi="Times New Roman" w:cs="Times New Roman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>H.S.C (</w:t>
      </w:r>
      <w:r w:rsidR="0015370F" w:rsidRPr="00664EB0">
        <w:rPr>
          <w:rFonts w:ascii="Times New Roman" w:hAnsi="Times New Roman" w:cs="Times New Roman"/>
          <w:sz w:val="24"/>
          <w:szCs w:val="24"/>
        </w:rPr>
        <w:t>Major in</w:t>
      </w:r>
      <w:r w:rsidRPr="00664EB0">
        <w:rPr>
          <w:rFonts w:ascii="Times New Roman" w:hAnsi="Times New Roman" w:cs="Times New Roman"/>
          <w:sz w:val="24"/>
          <w:szCs w:val="24"/>
        </w:rPr>
        <w:t xml:space="preserve"> Science)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cholarshome</w:t>
      </w:r>
      <w:proofErr w:type="spellEnd"/>
      <w:r w:rsidRPr="00664E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Pr="00664EB0">
        <w:rPr>
          <w:rFonts w:ascii="Times New Roman" w:hAnsi="Times New Roman" w:cs="Times New Roman"/>
          <w:sz w:val="24"/>
          <w:szCs w:val="24"/>
        </w:rPr>
        <w:t>.</w:t>
      </w:r>
    </w:p>
    <w:p w:rsidR="00B46E31" w:rsidRPr="00766814" w:rsidRDefault="00B46E31" w:rsidP="00DA6B7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="008717FA" w:rsidRPr="00664EB0">
        <w:rPr>
          <w:rFonts w:ascii="Times New Roman" w:hAnsi="Times New Roman" w:cs="Times New Roman"/>
          <w:sz w:val="24"/>
          <w:szCs w:val="24"/>
        </w:rPr>
        <w:tab/>
      </w:r>
      <w:r w:rsidRPr="00766814">
        <w:rPr>
          <w:rFonts w:ascii="Times New Roman" w:hAnsi="Times New Roman" w:cs="Times New Roman"/>
          <w:b/>
          <w:sz w:val="24"/>
          <w:szCs w:val="24"/>
        </w:rPr>
        <w:t>Result: 4.20 out of 5.00</w:t>
      </w:r>
    </w:p>
    <w:p w:rsidR="00B46E31" w:rsidRPr="00664EB0" w:rsidRDefault="00B46E31" w:rsidP="00DA6B7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>2007</w:t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="008717FA" w:rsidRPr="00664EB0">
        <w:rPr>
          <w:rFonts w:ascii="Times New Roman" w:hAnsi="Times New Roman" w:cs="Times New Roman"/>
          <w:sz w:val="24"/>
          <w:szCs w:val="24"/>
        </w:rPr>
        <w:tab/>
      </w:r>
      <w:r w:rsidR="0017019E" w:rsidRPr="00664EB0">
        <w:rPr>
          <w:rFonts w:ascii="Times New Roman" w:hAnsi="Times New Roman" w:cs="Times New Roman"/>
          <w:sz w:val="24"/>
          <w:szCs w:val="24"/>
        </w:rPr>
        <w:t>S.S.C (</w:t>
      </w:r>
      <w:r w:rsidR="0015370F" w:rsidRPr="00664EB0">
        <w:rPr>
          <w:rFonts w:ascii="Times New Roman" w:hAnsi="Times New Roman" w:cs="Times New Roman"/>
          <w:sz w:val="24"/>
          <w:szCs w:val="24"/>
        </w:rPr>
        <w:t>Major in</w:t>
      </w:r>
      <w:r w:rsidRPr="00664EB0">
        <w:rPr>
          <w:rFonts w:ascii="Times New Roman" w:hAnsi="Times New Roman" w:cs="Times New Roman"/>
          <w:sz w:val="24"/>
          <w:szCs w:val="24"/>
        </w:rPr>
        <w:t xml:space="preserve"> Science)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Pr="00664EB0">
        <w:rPr>
          <w:rFonts w:ascii="Times New Roman" w:hAnsi="Times New Roman" w:cs="Times New Roman"/>
          <w:sz w:val="24"/>
          <w:szCs w:val="24"/>
        </w:rPr>
        <w:t xml:space="preserve"> Govt. Pilot High School, </w:t>
      </w:r>
      <w:proofErr w:type="spellStart"/>
      <w:r w:rsidRPr="00664EB0"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Pr="00664EB0">
        <w:rPr>
          <w:rFonts w:ascii="Times New Roman" w:hAnsi="Times New Roman" w:cs="Times New Roman"/>
          <w:sz w:val="24"/>
          <w:szCs w:val="24"/>
        </w:rPr>
        <w:t>.</w:t>
      </w:r>
    </w:p>
    <w:p w:rsidR="00B46E31" w:rsidRPr="00766814" w:rsidRDefault="00B46E31" w:rsidP="00DA6B7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64EB0">
        <w:rPr>
          <w:rFonts w:ascii="Times New Roman" w:hAnsi="Times New Roman" w:cs="Times New Roman"/>
          <w:sz w:val="24"/>
          <w:szCs w:val="24"/>
        </w:rPr>
        <w:tab/>
      </w:r>
      <w:r w:rsidRPr="00664EB0">
        <w:rPr>
          <w:rFonts w:ascii="Times New Roman" w:hAnsi="Times New Roman" w:cs="Times New Roman"/>
          <w:sz w:val="24"/>
          <w:szCs w:val="24"/>
        </w:rPr>
        <w:tab/>
      </w:r>
      <w:r w:rsidR="008717FA" w:rsidRPr="00664EB0">
        <w:rPr>
          <w:rFonts w:ascii="Times New Roman" w:hAnsi="Times New Roman" w:cs="Times New Roman"/>
          <w:sz w:val="24"/>
          <w:szCs w:val="24"/>
        </w:rPr>
        <w:tab/>
      </w:r>
      <w:r w:rsidRPr="00766814">
        <w:rPr>
          <w:rFonts w:ascii="Times New Roman" w:hAnsi="Times New Roman" w:cs="Times New Roman"/>
          <w:b/>
          <w:sz w:val="24"/>
          <w:szCs w:val="24"/>
        </w:rPr>
        <w:t>Result: 4.31 out of 5.00</w:t>
      </w:r>
    </w:p>
    <w:p w:rsidR="00F32176" w:rsidRPr="00D4561F" w:rsidRDefault="00F32176" w:rsidP="00282A86">
      <w:pPr>
        <w:spacing w:after="0"/>
        <w:rPr>
          <w:rFonts w:ascii="Times New Roman" w:hAnsi="Times New Roman" w:cs="Times New Roman"/>
          <w:sz w:val="10"/>
          <w:szCs w:val="10"/>
        </w:rPr>
      </w:pPr>
    </w:p>
    <w:p w:rsidR="002B1CB8" w:rsidRPr="00664EB0" w:rsidRDefault="009D4013" w:rsidP="00282A86">
      <w:pPr>
        <w:spacing w:after="0"/>
        <w:ind w:left="2160" w:hanging="2160"/>
        <w:rPr>
          <w:rFonts w:ascii="Times New Roman" w:hAnsi="Times New Roman" w:cs="Times New Roman"/>
          <w:bCs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Presentation</w:t>
      </w:r>
      <w:r w:rsidR="00993224"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:</w:t>
      </w: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="00545CF9"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M.A thesis presentation on the topic ‘</w:t>
      </w:r>
      <w:r w:rsidR="00545CF9" w:rsidRPr="00664EB0">
        <w:rPr>
          <w:rFonts w:ascii="Times New Roman" w:hAnsi="Times New Roman" w:cs="Times New Roman"/>
          <w:b/>
          <w:bCs/>
          <w:sz w:val="24"/>
          <w:szCs w:val="24"/>
        </w:rPr>
        <w:t xml:space="preserve">Hybrid classes: Orientation of </w:t>
      </w:r>
      <w:r w:rsidR="00C06618" w:rsidRPr="00664EB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545CF9" w:rsidRPr="00664EB0">
        <w:rPr>
          <w:rFonts w:ascii="Times New Roman" w:hAnsi="Times New Roman" w:cs="Times New Roman"/>
          <w:b/>
          <w:bCs/>
          <w:sz w:val="24"/>
          <w:szCs w:val="24"/>
        </w:rPr>
        <w:t>Technology in present ESL classes in Primary Level.</w:t>
      </w:r>
      <w:r w:rsidR="00545CF9" w:rsidRPr="00664EB0">
        <w:rPr>
          <w:rFonts w:ascii="Times New Roman" w:hAnsi="Times New Roman" w:cs="Times New Roman"/>
          <w:bCs/>
          <w:sz w:val="24"/>
          <w:szCs w:val="24"/>
        </w:rPr>
        <w:t>’</w:t>
      </w:r>
    </w:p>
    <w:p w:rsidR="00F32176" w:rsidRPr="00D4561F" w:rsidRDefault="00F32176" w:rsidP="00282A86">
      <w:pPr>
        <w:spacing w:after="0"/>
        <w:ind w:left="2160" w:hanging="2160"/>
        <w:rPr>
          <w:rFonts w:ascii="Times New Roman" w:hAnsi="Times New Roman" w:cs="Times New Roman"/>
          <w:bCs/>
          <w:sz w:val="14"/>
          <w:szCs w:val="14"/>
        </w:rPr>
      </w:pPr>
    </w:p>
    <w:p w:rsidR="00C7306A" w:rsidRPr="00664EB0" w:rsidRDefault="00C7306A" w:rsidP="002645CA">
      <w:pPr>
        <w:spacing w:after="0"/>
        <w:ind w:left="2160" w:hanging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Language: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664E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ELTS 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on 14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ch, 2019</w:t>
      </w:r>
      <w:r w:rsidR="001D406F"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IDP Bangladesh.</w:t>
      </w:r>
      <w:r w:rsidR="001D406F"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1D406F" w:rsidRPr="00EA320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ore: 7.0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istening: 8, Reading:</w:t>
      </w:r>
      <w:r w:rsidR="001D406F"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.5, Writing: 6</w:t>
      </w:r>
      <w:r w:rsidR="001E7DA4"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, Speaking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EA32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6.5)</w:t>
      </w:r>
    </w:p>
    <w:p w:rsidR="00F32176" w:rsidRPr="00D4561F" w:rsidRDefault="00F32176" w:rsidP="00282A86">
      <w:pPr>
        <w:spacing w:after="0"/>
        <w:ind w:left="2160" w:hanging="2160"/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:rsidR="00A23CD6" w:rsidRPr="00664EB0" w:rsidRDefault="00E24A8A" w:rsidP="00282A86">
      <w:pPr>
        <w:spacing w:after="0"/>
        <w:ind w:left="2160" w:hanging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Computer Skill:</w:t>
      </w:r>
      <w:r w:rsidR="00EA320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Successfully completed a three months course on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A320F">
        <w:rPr>
          <w:rFonts w:ascii="Times New Roman" w:hAnsi="Times New Roman" w:cs="Times New Roman"/>
          <w:color w:val="000000" w:themeColor="text1"/>
          <w:sz w:val="24"/>
          <w:szCs w:val="24"/>
        </w:rPr>
        <w:t>‘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MS Office</w:t>
      </w:r>
      <w:r w:rsidR="00EA32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64EB0">
        <w:rPr>
          <w:rFonts w:ascii="Times New Roman" w:hAnsi="Times New Roman" w:cs="Times New Roman"/>
          <w:color w:val="000000" w:themeColor="text1"/>
          <w:sz w:val="24"/>
          <w:szCs w:val="24"/>
        </w:rPr>
        <w:t>Application</w:t>
      </w:r>
      <w:r w:rsidR="00EA320F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3C4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a Govt. authorized institution.</w:t>
      </w:r>
    </w:p>
    <w:p w:rsidR="00B71536" w:rsidRPr="00CB5725" w:rsidRDefault="00B71536" w:rsidP="00282A86">
      <w:pPr>
        <w:spacing w:after="0"/>
        <w:ind w:left="2160" w:hanging="21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:rsidR="00C818F8" w:rsidRPr="00664EB0" w:rsidRDefault="00B46E31" w:rsidP="00282A86">
      <w:pPr>
        <w:spacing w:after="0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Interests’:</w:t>
      </w:r>
      <w:r w:rsidR="00A23CD6"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  <w:r w:rsidR="00A31BD6" w:rsidRPr="00664EB0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Pr="00664EB0">
        <w:rPr>
          <w:rFonts w:ascii="Times New Roman" w:hAnsi="Times New Roman" w:cs="Times New Roman"/>
          <w:bCs/>
          <w:iCs/>
          <w:sz w:val="24"/>
          <w:szCs w:val="24"/>
        </w:rPr>
        <w:t>Team work</w:t>
      </w:r>
      <w:r w:rsidR="00772907">
        <w:rPr>
          <w:rFonts w:ascii="Times New Roman" w:hAnsi="Times New Roman" w:cs="Times New Roman"/>
          <w:bCs/>
          <w:iCs/>
          <w:sz w:val="24"/>
          <w:szCs w:val="24"/>
        </w:rPr>
        <w:tab/>
        <w:t xml:space="preserve">       </w:t>
      </w:r>
      <w:r w:rsidR="00A31BD6" w:rsidRPr="00664EB0">
        <w:rPr>
          <w:rFonts w:ascii="Times New Roman" w:hAnsi="Times New Roman" w:cs="Times New Roman"/>
          <w:bCs/>
          <w:iCs/>
          <w:sz w:val="24"/>
          <w:szCs w:val="24"/>
        </w:rPr>
        <w:t xml:space="preserve">* </w:t>
      </w:r>
      <w:r w:rsidR="00544510" w:rsidRPr="00664EB0">
        <w:rPr>
          <w:rFonts w:ascii="Times New Roman" w:hAnsi="Times New Roman" w:cs="Times New Roman"/>
          <w:bCs/>
          <w:iCs/>
          <w:sz w:val="24"/>
          <w:szCs w:val="24"/>
        </w:rPr>
        <w:t>Sports</w:t>
      </w:r>
      <w:r w:rsidR="0077290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772907">
        <w:rPr>
          <w:rFonts w:ascii="Times New Roman" w:hAnsi="Times New Roman" w:cs="Times New Roman"/>
          <w:bCs/>
          <w:iCs/>
          <w:sz w:val="24"/>
          <w:szCs w:val="24"/>
        </w:rPr>
        <w:tab/>
        <w:t xml:space="preserve">        *</w:t>
      </w:r>
      <w:r w:rsidR="00A31BD6" w:rsidRPr="00664EB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44510" w:rsidRPr="00664EB0">
        <w:rPr>
          <w:rFonts w:ascii="Times New Roman" w:hAnsi="Times New Roman" w:cs="Times New Roman"/>
          <w:sz w:val="24"/>
          <w:szCs w:val="24"/>
        </w:rPr>
        <w:t>Travelling</w:t>
      </w:r>
      <w:r w:rsidR="00772907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E0194" w:rsidRPr="00664EB0">
        <w:rPr>
          <w:rFonts w:ascii="Times New Roman" w:hAnsi="Times New Roman" w:cs="Times New Roman"/>
          <w:sz w:val="24"/>
          <w:szCs w:val="24"/>
        </w:rPr>
        <w:t>* Movie</w:t>
      </w:r>
    </w:p>
    <w:p w:rsidR="00B71536" w:rsidRPr="00EA320F" w:rsidRDefault="00B71536" w:rsidP="00282A86">
      <w:pPr>
        <w:spacing w:after="0"/>
        <w:ind w:left="2160" w:hanging="2160"/>
        <w:rPr>
          <w:rFonts w:ascii="Times New Roman" w:hAnsi="Times New Roman" w:cs="Times New Roman"/>
          <w:b/>
          <w:color w:val="1F497D" w:themeColor="text2"/>
          <w:sz w:val="14"/>
          <w:szCs w:val="14"/>
        </w:rPr>
      </w:pPr>
    </w:p>
    <w:p w:rsidR="005B4494" w:rsidRPr="003C47B5" w:rsidRDefault="00750353" w:rsidP="00282A86">
      <w:pPr>
        <w:spacing w:after="0"/>
        <w:ind w:left="2160" w:hanging="2160"/>
        <w:rPr>
          <w:rFonts w:ascii="Times New Roman" w:hAnsi="Times New Roman" w:cs="Times New Roman"/>
          <w:color w:val="000000" w:themeColor="text1"/>
          <w:sz w:val="10"/>
          <w:szCs w:val="10"/>
        </w:rPr>
      </w:pPr>
      <w:r w:rsidRPr="00664EB0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References:</w:t>
      </w:r>
      <w:r w:rsidR="00D4561F">
        <w:rPr>
          <w:rFonts w:ascii="Times New Roman" w:hAnsi="Times New Roman" w:cs="Times New Roman"/>
          <w:b/>
          <w:color w:val="1F497D" w:themeColor="text2"/>
          <w:sz w:val="24"/>
          <w:szCs w:val="24"/>
        </w:rPr>
        <w:br/>
      </w:r>
    </w:p>
    <w:tbl>
      <w:tblPr>
        <w:tblStyle w:val="TableGrid"/>
        <w:tblW w:w="100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8"/>
        <w:gridCol w:w="4671"/>
      </w:tblGrid>
      <w:tr w:rsidR="008717FA" w:rsidRPr="00664EB0" w:rsidTr="00282A86">
        <w:trPr>
          <w:trHeight w:val="1774"/>
        </w:trPr>
        <w:tc>
          <w:tcPr>
            <w:tcW w:w="5418" w:type="dxa"/>
          </w:tcPr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utam</w:t>
            </w:r>
            <w:proofErr w:type="spellEnd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Kumar Bhattacharya</w:t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Additional Secretary (Retired),</w:t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Ministry of Public Administration, </w:t>
            </w:r>
          </w:p>
          <w:p w:rsidR="000F1B2F" w:rsidRPr="000F1B2F" w:rsidRDefault="000F1B2F" w:rsidP="000F1B2F">
            <w:pPr>
              <w:tabs>
                <w:tab w:val="left" w:pos="3555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Bangladesh Secretariat, Dhaka- 1000.</w:t>
            </w: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Contact: 01715-018815</w:t>
            </w:r>
          </w:p>
          <w:p w:rsidR="008717FA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hyperlink r:id="rId11" w:history="1">
              <w:r w:rsidRPr="000F1B2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bkgoutam@gmail.com</w:t>
              </w:r>
            </w:hyperlink>
          </w:p>
        </w:tc>
        <w:tc>
          <w:tcPr>
            <w:tcW w:w="4671" w:type="dxa"/>
          </w:tcPr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</w:t>
            </w:r>
            <w:proofErr w:type="spellEnd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dhu</w:t>
            </w:r>
            <w:proofErr w:type="spellEnd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udhan</w:t>
            </w:r>
            <w:proofErr w:type="spellEnd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F1B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r</w:t>
            </w:r>
            <w:proofErr w:type="spellEnd"/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 Health and Family Planning Officer,</w:t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 Health Complex,</w:t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Jagannathpur</w:t>
            </w:r>
            <w:proofErr w:type="spellEnd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Sunamganj</w:t>
            </w:r>
            <w:proofErr w:type="spellEnd"/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F1B2F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>Contact: 01764-224466</w:t>
            </w:r>
          </w:p>
          <w:p w:rsidR="008A566A" w:rsidRPr="000F1B2F" w:rsidRDefault="000F1B2F" w:rsidP="000F1B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1B2F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hyperlink r:id="rId12" w:history="1">
              <w:r w:rsidRPr="000F1B2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dhudhar800@gmail.com</w:t>
              </w:r>
            </w:hyperlink>
          </w:p>
        </w:tc>
      </w:tr>
    </w:tbl>
    <w:p w:rsidR="00282A86" w:rsidRPr="00282A86" w:rsidRDefault="00282A86" w:rsidP="00282A86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282A86" w:rsidRPr="00282A86" w:rsidSect="00B95095">
      <w:pgSz w:w="11906" w:h="16838" w:code="9"/>
      <w:pgMar w:top="1440" w:right="1106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4BCB" w:rsidRDefault="002F4BCB" w:rsidP="00CC0E36">
      <w:pPr>
        <w:spacing w:after="0" w:line="240" w:lineRule="auto"/>
      </w:pPr>
      <w:r>
        <w:separator/>
      </w:r>
    </w:p>
  </w:endnote>
  <w:endnote w:type="continuationSeparator" w:id="0">
    <w:p w:rsidR="002F4BCB" w:rsidRDefault="002F4BCB" w:rsidP="00CC0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4BCB" w:rsidRDefault="002F4BCB" w:rsidP="00CC0E36">
      <w:pPr>
        <w:spacing w:after="0" w:line="240" w:lineRule="auto"/>
      </w:pPr>
      <w:r>
        <w:separator/>
      </w:r>
    </w:p>
  </w:footnote>
  <w:footnote w:type="continuationSeparator" w:id="0">
    <w:p w:rsidR="002F4BCB" w:rsidRDefault="002F4BCB" w:rsidP="00CC0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E1D8A"/>
    <w:multiLevelType w:val="hybridMultilevel"/>
    <w:tmpl w:val="31E470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161A0C17"/>
    <w:multiLevelType w:val="hybridMultilevel"/>
    <w:tmpl w:val="E7AC6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2C544A"/>
    <w:multiLevelType w:val="multilevel"/>
    <w:tmpl w:val="D2AED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0E17C7"/>
    <w:multiLevelType w:val="hybridMultilevel"/>
    <w:tmpl w:val="CCBA9F24"/>
    <w:lvl w:ilvl="0" w:tplc="0409000B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>
    <w:nsid w:val="61E568F2"/>
    <w:multiLevelType w:val="multilevel"/>
    <w:tmpl w:val="9B8496C4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5">
    <w:nsid w:val="66E10EB6"/>
    <w:multiLevelType w:val="hybridMultilevel"/>
    <w:tmpl w:val="10C241D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>
    <w:nsid w:val="7E031DB6"/>
    <w:multiLevelType w:val="multilevel"/>
    <w:tmpl w:val="9B8496C4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e0MDYwMjC3MDY1trRU0lEKTi0uzszPAykwrgUAyLV8tCwAAAA="/>
  </w:docVars>
  <w:rsids>
    <w:rsidRoot w:val="00CC0E36"/>
    <w:rsid w:val="00000F35"/>
    <w:rsid w:val="00024BE7"/>
    <w:rsid w:val="00037D39"/>
    <w:rsid w:val="00056DBA"/>
    <w:rsid w:val="00057107"/>
    <w:rsid w:val="00062DFD"/>
    <w:rsid w:val="000A2868"/>
    <w:rsid w:val="000A367B"/>
    <w:rsid w:val="000B5269"/>
    <w:rsid w:val="000C6229"/>
    <w:rsid w:val="000D02E0"/>
    <w:rsid w:val="000E5AD7"/>
    <w:rsid w:val="000F1B2F"/>
    <w:rsid w:val="000F412D"/>
    <w:rsid w:val="00100C08"/>
    <w:rsid w:val="00146021"/>
    <w:rsid w:val="0015370F"/>
    <w:rsid w:val="0017019E"/>
    <w:rsid w:val="001A0F6F"/>
    <w:rsid w:val="001D406F"/>
    <w:rsid w:val="001E7DA4"/>
    <w:rsid w:val="001F020B"/>
    <w:rsid w:val="00222971"/>
    <w:rsid w:val="00231B3C"/>
    <w:rsid w:val="00245890"/>
    <w:rsid w:val="002645CA"/>
    <w:rsid w:val="00282A86"/>
    <w:rsid w:val="00284178"/>
    <w:rsid w:val="0029025D"/>
    <w:rsid w:val="002B1CB8"/>
    <w:rsid w:val="002F4BCB"/>
    <w:rsid w:val="00355C60"/>
    <w:rsid w:val="003862CE"/>
    <w:rsid w:val="00387F0C"/>
    <w:rsid w:val="003C47B5"/>
    <w:rsid w:val="003D4148"/>
    <w:rsid w:val="00400C96"/>
    <w:rsid w:val="00402B2C"/>
    <w:rsid w:val="00426FD1"/>
    <w:rsid w:val="004303EF"/>
    <w:rsid w:val="004312F3"/>
    <w:rsid w:val="0044564E"/>
    <w:rsid w:val="0047164D"/>
    <w:rsid w:val="00490F9F"/>
    <w:rsid w:val="004F404F"/>
    <w:rsid w:val="004F6E4F"/>
    <w:rsid w:val="00525890"/>
    <w:rsid w:val="00544510"/>
    <w:rsid w:val="00545CF9"/>
    <w:rsid w:val="00550EA6"/>
    <w:rsid w:val="00574206"/>
    <w:rsid w:val="005A79EA"/>
    <w:rsid w:val="005B4494"/>
    <w:rsid w:val="005D1490"/>
    <w:rsid w:val="005D1C60"/>
    <w:rsid w:val="00616361"/>
    <w:rsid w:val="0064386E"/>
    <w:rsid w:val="006456EF"/>
    <w:rsid w:val="006465B0"/>
    <w:rsid w:val="00650D95"/>
    <w:rsid w:val="00656A12"/>
    <w:rsid w:val="00664EB0"/>
    <w:rsid w:val="00695D65"/>
    <w:rsid w:val="006E0194"/>
    <w:rsid w:val="006E32AA"/>
    <w:rsid w:val="006E4542"/>
    <w:rsid w:val="006F158D"/>
    <w:rsid w:val="007416EF"/>
    <w:rsid w:val="007440D5"/>
    <w:rsid w:val="00750353"/>
    <w:rsid w:val="00754F63"/>
    <w:rsid w:val="00766814"/>
    <w:rsid w:val="00772907"/>
    <w:rsid w:val="007E7C0A"/>
    <w:rsid w:val="00846590"/>
    <w:rsid w:val="008717FA"/>
    <w:rsid w:val="00886D38"/>
    <w:rsid w:val="00894208"/>
    <w:rsid w:val="008A566A"/>
    <w:rsid w:val="00930FD6"/>
    <w:rsid w:val="00991DCD"/>
    <w:rsid w:val="00993224"/>
    <w:rsid w:val="009B2E34"/>
    <w:rsid w:val="009C2DC6"/>
    <w:rsid w:val="009D3224"/>
    <w:rsid w:val="009D4013"/>
    <w:rsid w:val="009E0430"/>
    <w:rsid w:val="009E596E"/>
    <w:rsid w:val="00A1292F"/>
    <w:rsid w:val="00A23CD6"/>
    <w:rsid w:val="00A31AE8"/>
    <w:rsid w:val="00A31BD6"/>
    <w:rsid w:val="00A75E13"/>
    <w:rsid w:val="00AA3A34"/>
    <w:rsid w:val="00AC52D4"/>
    <w:rsid w:val="00AC7CD3"/>
    <w:rsid w:val="00B06004"/>
    <w:rsid w:val="00B437C9"/>
    <w:rsid w:val="00B46E31"/>
    <w:rsid w:val="00B71536"/>
    <w:rsid w:val="00B75E84"/>
    <w:rsid w:val="00B95095"/>
    <w:rsid w:val="00C05B01"/>
    <w:rsid w:val="00C06618"/>
    <w:rsid w:val="00C24047"/>
    <w:rsid w:val="00C263FB"/>
    <w:rsid w:val="00C7306A"/>
    <w:rsid w:val="00C818F8"/>
    <w:rsid w:val="00C90E5B"/>
    <w:rsid w:val="00C93DC0"/>
    <w:rsid w:val="00CB5725"/>
    <w:rsid w:val="00CC0E36"/>
    <w:rsid w:val="00CD6F20"/>
    <w:rsid w:val="00CE7D3F"/>
    <w:rsid w:val="00CF32CC"/>
    <w:rsid w:val="00D03C09"/>
    <w:rsid w:val="00D069F5"/>
    <w:rsid w:val="00D26DA8"/>
    <w:rsid w:val="00D33F5B"/>
    <w:rsid w:val="00D4561F"/>
    <w:rsid w:val="00D60B7E"/>
    <w:rsid w:val="00DA05F3"/>
    <w:rsid w:val="00DA6B7A"/>
    <w:rsid w:val="00DC77AD"/>
    <w:rsid w:val="00DD4DA2"/>
    <w:rsid w:val="00DD6BB9"/>
    <w:rsid w:val="00DF4293"/>
    <w:rsid w:val="00DF4E22"/>
    <w:rsid w:val="00E2088B"/>
    <w:rsid w:val="00E24A8A"/>
    <w:rsid w:val="00E8321E"/>
    <w:rsid w:val="00E960D4"/>
    <w:rsid w:val="00EA320F"/>
    <w:rsid w:val="00ED4CF0"/>
    <w:rsid w:val="00EF4ED5"/>
    <w:rsid w:val="00F0063D"/>
    <w:rsid w:val="00F31FF1"/>
    <w:rsid w:val="00F32176"/>
    <w:rsid w:val="00F61703"/>
    <w:rsid w:val="00F65AAA"/>
    <w:rsid w:val="00F95B88"/>
    <w:rsid w:val="00FB0812"/>
    <w:rsid w:val="00FB2C9C"/>
    <w:rsid w:val="00FE59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2D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0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E36"/>
  </w:style>
  <w:style w:type="paragraph" w:styleId="Footer">
    <w:name w:val="footer"/>
    <w:basedOn w:val="Normal"/>
    <w:link w:val="FooterChar"/>
    <w:uiPriority w:val="99"/>
    <w:unhideWhenUsed/>
    <w:rsid w:val="00CC0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E36"/>
  </w:style>
  <w:style w:type="paragraph" w:styleId="BalloonText">
    <w:name w:val="Balloon Text"/>
    <w:basedOn w:val="Normal"/>
    <w:link w:val="BalloonTextChar"/>
    <w:uiPriority w:val="99"/>
    <w:semiHidden/>
    <w:unhideWhenUsed/>
    <w:rsid w:val="00000F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069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862CE"/>
    <w:pPr>
      <w:ind w:left="720"/>
      <w:contextualSpacing/>
    </w:pPr>
    <w:rPr>
      <w:szCs w:val="28"/>
      <w:lang w:bidi="bn-IN"/>
    </w:rPr>
  </w:style>
  <w:style w:type="table" w:styleId="TableGrid">
    <w:name w:val="Table Grid"/>
    <w:basedOn w:val="TableNormal"/>
    <w:uiPriority w:val="59"/>
    <w:rsid w:val="008717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8717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4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bn-B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adhudhar800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bkgoutam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vashkar.eng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F24B6-2627-456C-AD6F-E300D1EE2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hkar Bappa</dc:creator>
  <cp:lastModifiedBy>Vashkar Bappa</cp:lastModifiedBy>
  <cp:revision>100</cp:revision>
  <cp:lastPrinted>2019-04-02T12:20:00Z</cp:lastPrinted>
  <dcterms:created xsi:type="dcterms:W3CDTF">2018-11-29T15:17:00Z</dcterms:created>
  <dcterms:modified xsi:type="dcterms:W3CDTF">2019-05-15T17:41:00Z</dcterms:modified>
</cp:coreProperties>
</file>